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DC9D9" w14:textId="77777777" w:rsidR="00F370FA" w:rsidRPr="00F370FA" w:rsidRDefault="00F370FA" w:rsidP="00F370FA">
      <w:pPr>
        <w:pStyle w:val="Balk2"/>
        <w:rPr>
          <w:b/>
          <w:bCs/>
          <w:color w:val="auto"/>
        </w:rPr>
      </w:pPr>
      <w:r w:rsidRPr="00F370FA">
        <w:rPr>
          <w:b/>
          <w:bCs/>
          <w:color w:val="auto"/>
        </w:rPr>
        <w:t>Transformer Design</w:t>
      </w:r>
    </w:p>
    <w:p w14:paraId="73C24433" w14:textId="77777777" w:rsidR="004B2A10" w:rsidRDefault="004B2A10" w:rsidP="00F370FA">
      <w:pPr>
        <w:jc w:val="both"/>
        <w:rPr>
          <w:rFonts w:eastAsiaTheme="minorEastAsia"/>
          <w:sz w:val="24"/>
          <w:szCs w:val="24"/>
        </w:rPr>
      </w:pPr>
    </w:p>
    <w:p w14:paraId="0A57AC4C" w14:textId="2516B8F5" w:rsidR="004B2A10" w:rsidRPr="00E10AF8" w:rsidRDefault="004B2A10" w:rsidP="004B2A10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 xml:space="preserve">In order to determine the turn ratio of the transformer, we can look at the push pull converter voltage equation. </w:t>
      </w:r>
    </w:p>
    <w:p w14:paraId="607999AD" w14:textId="77777777" w:rsidR="004B2A10" w:rsidRPr="00E10AF8" w:rsidRDefault="004B2A10" w:rsidP="004B2A10">
      <w:pPr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2*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*</m:t>
          </m:r>
          <m:r>
            <w:rPr>
              <w:rFonts w:ascii="Cambria Math" w:eastAsiaTheme="minorEastAsia" w:hAnsi="Cambria Math"/>
              <w:sz w:val="24"/>
              <w:szCs w:val="24"/>
            </w:rPr>
            <m:t>D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</m:oMath>
      </m:oMathPara>
    </w:p>
    <w:p w14:paraId="34097949" w14:textId="77777777" w:rsidR="004B2A10" w:rsidRPr="00E10AF8" w:rsidRDefault="004B2A10" w:rsidP="004B2A10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 xml:space="preserve">In the design requirements, we know that input voltage varies between the 24V and 48V. Also, push pull converter requires duty cycle which is smaller than the 0.5. </w:t>
      </w:r>
    </w:p>
    <w:p w14:paraId="6A7EAD86" w14:textId="0E6291D2" w:rsidR="004B2A10" w:rsidRPr="00E10AF8" w:rsidRDefault="004B2A10" w:rsidP="004B2A10">
      <w:pPr>
        <w:ind w:firstLine="708"/>
        <w:jc w:val="both"/>
        <w:rPr>
          <w:rFonts w:eastAsiaTheme="minorEastAsia"/>
          <w:sz w:val="24"/>
          <w:szCs w:val="24"/>
        </w:rPr>
      </w:pPr>
      <w:r w:rsidRPr="00E10AF8">
        <w:rPr>
          <w:rFonts w:eastAsiaTheme="minorEastAsia"/>
          <w:sz w:val="24"/>
          <w:szCs w:val="24"/>
        </w:rPr>
        <w:t>If we put a range for duty cycle such as 0.</w:t>
      </w:r>
      <w:r>
        <w:rPr>
          <w:rFonts w:eastAsiaTheme="minorEastAsia"/>
          <w:sz w:val="24"/>
          <w:szCs w:val="24"/>
        </w:rPr>
        <w:t>15</w:t>
      </w:r>
      <w:r w:rsidRPr="00E10AF8">
        <w:rPr>
          <w:rFonts w:eastAsiaTheme="minorEastAsia"/>
          <w:sz w:val="24"/>
          <w:szCs w:val="24"/>
        </w:rPr>
        <w:t xml:space="preserve"> &lt; D &lt;0.</w:t>
      </w:r>
      <w:r>
        <w:rPr>
          <w:rFonts w:eastAsiaTheme="minorEastAsia"/>
          <w:sz w:val="24"/>
          <w:szCs w:val="24"/>
        </w:rPr>
        <w:t>3</w:t>
      </w:r>
      <w:r w:rsidRPr="00E10AF8">
        <w:rPr>
          <w:rFonts w:eastAsiaTheme="minorEastAsia"/>
          <w:sz w:val="24"/>
          <w:szCs w:val="24"/>
        </w:rPr>
        <w:t>, we can find the necessary  turn ratio</w:t>
      </w:r>
    </w:p>
    <w:p w14:paraId="68084823" w14:textId="0D794661" w:rsidR="004B2A10" w:rsidRDefault="004B2A10" w:rsidP="004B2A10">
      <w:pPr>
        <w:jc w:val="both"/>
        <w:rPr>
          <w:rFonts w:eastAsiaTheme="minorEastAsia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15=2*48*0.2*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 xml:space="preserve">   =&gt;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1</m:t>
          </m:r>
        </m:oMath>
      </m:oMathPara>
    </w:p>
    <w:p w14:paraId="20C452FD" w14:textId="77777777" w:rsidR="004B2A10" w:rsidRDefault="004B2A10" w:rsidP="004B2A10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>Minimum number of turns can be determined as the flux density in the core cannot reach the saturation. So, minimum number of turns can be calculated as following formula.</w:t>
      </w:r>
    </w:p>
    <w:p w14:paraId="26B07972" w14:textId="77777777" w:rsidR="004B2A10" w:rsidRDefault="004B2A10" w:rsidP="004B2A10">
      <w:pPr>
        <w:jc w:val="both"/>
        <w:rPr>
          <w:rFonts w:eastAsiaTheme="minorEastAsia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nput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max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</m:den>
              </m:f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*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at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b>
          </m:sSub>
        </m:oMath>
      </m:oMathPara>
    </w:p>
    <w:p w14:paraId="7F0AEBD7" w14:textId="52C253BB" w:rsidR="004B2A10" w:rsidRDefault="004B2A10" w:rsidP="004B2A10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>Then, we can use the effective area of the core. Our first core decision is the TDK Electronics B66335G0000X187 magnetic core. Its effective cross-sectional area is 354 mm</w:t>
      </w:r>
      <w:r>
        <w:rPr>
          <w:rFonts w:eastAsiaTheme="minorEastAsia"/>
          <w:sz w:val="24"/>
          <w:szCs w:val="24"/>
          <w:vertAlign w:val="superscript"/>
        </w:rPr>
        <w:t>2</w:t>
      </w:r>
      <w:r>
        <w:rPr>
          <w:rFonts w:eastAsiaTheme="minorEastAsia"/>
          <w:sz w:val="24"/>
          <w:szCs w:val="24"/>
        </w:rPr>
        <w:t xml:space="preserve"> .</w:t>
      </w:r>
    </w:p>
    <w:p w14:paraId="04130C19" w14:textId="77777777" w:rsidR="004B2A10" w:rsidRDefault="004B2A10" w:rsidP="004B2A10">
      <w:pPr>
        <w:jc w:val="both"/>
        <w:rPr>
          <w:rFonts w:eastAsiaTheme="minorEastAsia"/>
          <w:sz w:val="24"/>
          <w:szCs w:val="24"/>
        </w:rPr>
      </w:pPr>
    </w:p>
    <w:p w14:paraId="231C3A92" w14:textId="77777777" w:rsidR="004B2A10" w:rsidRDefault="004B2A10" w:rsidP="004B2A10">
      <w:pPr>
        <w:jc w:val="center"/>
        <w:rPr>
          <w:rFonts w:eastAsiaTheme="minorEastAsia"/>
          <w:sz w:val="24"/>
          <w:szCs w:val="24"/>
        </w:rPr>
      </w:pPr>
      <w:r w:rsidRPr="00534C47">
        <w:rPr>
          <w:rFonts w:eastAsiaTheme="minorEastAsia"/>
          <w:noProof/>
          <w:sz w:val="24"/>
          <w:szCs w:val="24"/>
        </w:rPr>
        <w:drawing>
          <wp:inline distT="0" distB="0" distL="0" distR="0" wp14:anchorId="4BEAEAD7" wp14:editId="0E402721">
            <wp:extent cx="4330461" cy="3234957"/>
            <wp:effectExtent l="0" t="0" r="0" b="381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34710" cy="323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FC9BC" w14:textId="77777777" w:rsidR="004B2A10" w:rsidRDefault="004B2A10" w:rsidP="004B2A10">
      <w:pPr>
        <w:jc w:val="center"/>
        <w:rPr>
          <w:rFonts w:eastAsiaTheme="minorEastAsia"/>
          <w:sz w:val="24"/>
          <w:szCs w:val="24"/>
        </w:rPr>
      </w:pPr>
      <w:r w:rsidRPr="00534C47">
        <w:rPr>
          <w:rFonts w:eastAsiaTheme="minorEastAsia"/>
          <w:noProof/>
          <w:sz w:val="24"/>
          <w:szCs w:val="24"/>
        </w:rPr>
        <w:lastRenderedPageBreak/>
        <w:drawing>
          <wp:inline distT="0" distB="0" distL="0" distR="0" wp14:anchorId="4E29DB7A" wp14:editId="36D5C3E4">
            <wp:extent cx="2053086" cy="2366181"/>
            <wp:effectExtent l="0" t="0" r="4445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60628" cy="237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E1082" w14:textId="77777777" w:rsidR="004B2A10" w:rsidRDefault="004B2A10" w:rsidP="004B2A10">
      <w:pPr>
        <w:jc w:val="both"/>
        <w:rPr>
          <w:rFonts w:eastAsiaTheme="minorEastAsia"/>
          <w:sz w:val="24"/>
          <w:szCs w:val="24"/>
        </w:rPr>
      </w:pPr>
    </w:p>
    <w:p w14:paraId="78EFCB2F" w14:textId="77777777" w:rsidR="004B2A10" w:rsidRDefault="004B2A10" w:rsidP="004B2A10">
      <w:pPr>
        <w:ind w:firstLine="708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Maximum flux density varies depends on the material of the core. For a safety, we can select as maximum 0.2 T. </w:t>
      </w:r>
    </w:p>
    <w:p w14:paraId="2252D2AC" w14:textId="6E0F5ABD" w:rsidR="004B2A10" w:rsidRPr="00ED2A2E" w:rsidRDefault="004B2A10" w:rsidP="004B2A10">
      <w:pPr>
        <w:jc w:val="both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1-min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8*0.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0k</m:t>
                  </m:r>
                </m:den>
              </m:f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*0.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*354x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6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≅</m:t>
          </m:r>
          <m:r>
            <w:rPr>
              <w:rFonts w:ascii="Cambria Math" w:eastAsiaTheme="minorEastAsia" w:hAnsi="Cambria Math"/>
              <w:sz w:val="24"/>
              <w:szCs w:val="24"/>
            </w:rPr>
            <m:t>1</m:t>
          </m:r>
        </m:oMath>
      </m:oMathPara>
    </w:p>
    <w:p w14:paraId="5E68C90E" w14:textId="77777777" w:rsidR="004B2A10" w:rsidRDefault="004B2A10" w:rsidP="004B2A10">
      <w:pPr>
        <w:jc w:val="both"/>
        <w:rPr>
          <w:rFonts w:eastAsiaTheme="minorEastAsia"/>
          <w:sz w:val="24"/>
          <w:szCs w:val="24"/>
        </w:rPr>
      </w:pPr>
    </w:p>
    <w:p w14:paraId="74F5FD3E" w14:textId="635125B0" w:rsidR="004B2A10" w:rsidRDefault="004B2A10" w:rsidP="004B2A10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>In order to put a safety, number of turns can select as 4 turn primary and 4 turn secondary.</w:t>
      </w:r>
    </w:p>
    <w:p w14:paraId="1C012797" w14:textId="4C723A20" w:rsidR="004B2A10" w:rsidRDefault="004B2A10" w:rsidP="004B2A10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>In the simulation, maximum current is 2.2 A for input, 3.3 A for the output. Also, our core has more window area. So, we decided to use directly a litz cable which has 3</w:t>
      </w:r>
      <w:r>
        <w:rPr>
          <w:rFonts w:eastAsiaTheme="minorEastAsia"/>
          <w:sz w:val="24"/>
          <w:szCs w:val="24"/>
        </w:rPr>
        <w:t>.14</w:t>
      </w:r>
      <w:r>
        <w:rPr>
          <w:rFonts w:eastAsiaTheme="minorEastAsia"/>
          <w:sz w:val="24"/>
          <w:szCs w:val="24"/>
        </w:rPr>
        <w:t xml:space="preserve"> mm^2 area</w:t>
      </w:r>
      <w:r w:rsidR="00F370FA">
        <w:rPr>
          <w:rFonts w:eastAsiaTheme="minorEastAsia"/>
          <w:sz w:val="24"/>
          <w:szCs w:val="24"/>
        </w:rPr>
        <w:t xml:space="preserve"> which can carry nearly three or four times the expected currents</w:t>
      </w:r>
      <w:r>
        <w:rPr>
          <w:rFonts w:eastAsiaTheme="minorEastAsia"/>
          <w:sz w:val="24"/>
          <w:szCs w:val="24"/>
        </w:rPr>
        <w:t>. Then, when we calculate the fill factor, we obtained the following calculation</w:t>
      </w:r>
    </w:p>
    <w:p w14:paraId="73588D44" w14:textId="08FAF0BE" w:rsidR="004B2A10" w:rsidRPr="009F1090" w:rsidRDefault="004B2A10" w:rsidP="004B2A10">
      <w:pPr>
        <w:jc w:val="both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Fill Factor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8+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8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*3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.14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0.15*18.5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*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%1</m:t>
          </m:r>
          <m:r>
            <w:rPr>
              <w:rFonts w:ascii="Cambria Math" w:eastAsiaTheme="minorEastAsia" w:hAnsi="Cambria Math"/>
              <w:sz w:val="24"/>
              <w:szCs w:val="24"/>
            </w:rPr>
            <m:t>0</m:t>
          </m:r>
        </m:oMath>
      </m:oMathPara>
    </w:p>
    <w:p w14:paraId="7941B03E" w14:textId="3CAC5BD9" w:rsidR="00F14673" w:rsidRDefault="005865F2"/>
    <w:p w14:paraId="3B4C723E" w14:textId="25CCF4BB" w:rsidR="00F370FA" w:rsidRDefault="00F370FA" w:rsidP="00F370FA">
      <w:pPr>
        <w:pStyle w:val="Balk2"/>
        <w:rPr>
          <w:rFonts w:eastAsiaTheme="minorEastAsia"/>
          <w:b/>
          <w:bCs/>
          <w:color w:val="auto"/>
        </w:rPr>
      </w:pPr>
      <w:r w:rsidRPr="00F370FA">
        <w:rPr>
          <w:rFonts w:eastAsiaTheme="minorEastAsia"/>
          <w:b/>
          <w:bCs/>
          <w:color w:val="auto"/>
        </w:rPr>
        <w:t>Inductor Design</w:t>
      </w:r>
    </w:p>
    <w:p w14:paraId="42D5686D" w14:textId="1013E3CF" w:rsidR="00F370FA" w:rsidRDefault="00F370FA" w:rsidP="00F370FA"/>
    <w:p w14:paraId="6617373E" w14:textId="0FF9ED4E" w:rsidR="00F370FA" w:rsidRDefault="00F370FA" w:rsidP="00F370FA">
      <w:r>
        <w:tab/>
        <w:t>In the Push Pull topology, we need an inductor. We assumed that inductor current ripple is around %10 of the maximum output current.</w:t>
      </w:r>
    </w:p>
    <w:p w14:paraId="02117360" w14:textId="33C1833B" w:rsidR="00F370FA" w:rsidRPr="00F370FA" w:rsidRDefault="00F370FA" w:rsidP="00F370FA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3*0.1=0.3 A</m:t>
          </m:r>
        </m:oMath>
      </m:oMathPara>
    </w:p>
    <w:p w14:paraId="21D43937" w14:textId="01190292" w:rsidR="00F370FA" w:rsidRDefault="00F370FA" w:rsidP="00F370FA">
      <w:pPr>
        <w:rPr>
          <w:rFonts w:eastAsiaTheme="minorEastAsia"/>
        </w:rPr>
      </w:pPr>
      <w:r>
        <w:rPr>
          <w:rFonts w:eastAsiaTheme="minorEastAsia"/>
        </w:rPr>
        <w:tab/>
        <w:t>Then, we can write the inductor voltage equation as:</w:t>
      </w:r>
    </w:p>
    <w:p w14:paraId="3F1DAFA3" w14:textId="590BB21F" w:rsidR="00F370FA" w:rsidRPr="00B13DEB" w:rsidRDefault="00F370FA" w:rsidP="00F370FA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=L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L=V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i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*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O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i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48</m:t>
                      </m:r>
                      <m:r>
                        <w:rPr>
                          <w:rFonts w:ascii="Cambria Math" w:hAnsi="Cambria Math"/>
                        </w:rPr>
                        <m:t>*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5</m:t>
                      </m:r>
                    </m:e>
                  </m:d>
                  <m:r>
                    <w:rPr>
                      <w:rFonts w:ascii="Cambria Math" w:hAnsi="Cambria Math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0.</m:t>
                          </m:r>
                          <m:r>
                            <w:rPr>
                              <w:rFonts w:ascii="Cambria Math" w:hAnsi="Cambria Math"/>
                            </w:rPr>
                            <m:t>3*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w:rPr>
                              <w:rFonts w:ascii="Cambria Math" w:hAnsi="Cambria Math"/>
                            </w:rPr>
                            <m:t>00e3</m:t>
                          </m:r>
                          <m:r>
                            <w:rPr>
                              <w:rFonts w:ascii="Cambria Math" w:hAnsi="Cambria Math"/>
                            </w:rPr>
                            <m:t>*2</m:t>
                          </m:r>
                        </m:den>
                      </m:f>
                    </m:e>
                  </m:d>
                </m:e>
              </m:d>
            </m:num>
            <m:den>
              <m:r>
                <w:rPr>
                  <w:rFonts w:ascii="Cambria Math" w:hAnsi="Cambria Math"/>
                </w:rPr>
                <m:t>0.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78452DD" w14:textId="49E281BA" w:rsidR="00F370FA" w:rsidRPr="005865F2" w:rsidRDefault="00DF3A2B" w:rsidP="005865F2">
      <w:pPr>
        <w:jc w:val="both"/>
        <w:rPr>
          <w:rFonts w:eastAsiaTheme="minorEastAsia"/>
          <w:b/>
          <w:bCs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</w:rPr>
            <m:t xml:space="preserve">330 </m:t>
          </m:r>
          <m:r>
            <m:rPr>
              <m:sty m:val="bi"/>
            </m:rPr>
            <w:rPr>
              <w:rFonts w:ascii="Cambria Math" w:eastAsiaTheme="minorEastAsia" w:hAnsi="Cambria Math"/>
            </w:rPr>
            <m:t>μH</m:t>
          </m:r>
        </m:oMath>
      </m:oMathPara>
    </w:p>
    <w:sectPr w:rsidR="00F370FA" w:rsidRPr="005865F2" w:rsidSect="00A13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NjE3NjY3MjQ2NDJS0lEKTi0uzszPAykwrAUAzYHJeCwAAAA="/>
  </w:docVars>
  <w:rsids>
    <w:rsidRoot w:val="004B2A10"/>
    <w:rsid w:val="0011534E"/>
    <w:rsid w:val="00120E07"/>
    <w:rsid w:val="00163203"/>
    <w:rsid w:val="00172607"/>
    <w:rsid w:val="001A4737"/>
    <w:rsid w:val="001D1D6E"/>
    <w:rsid w:val="002D083D"/>
    <w:rsid w:val="00321CFE"/>
    <w:rsid w:val="00354585"/>
    <w:rsid w:val="00401788"/>
    <w:rsid w:val="00440823"/>
    <w:rsid w:val="004B2A10"/>
    <w:rsid w:val="005865BC"/>
    <w:rsid w:val="005865F2"/>
    <w:rsid w:val="005E7646"/>
    <w:rsid w:val="00621910"/>
    <w:rsid w:val="006D4321"/>
    <w:rsid w:val="0074756C"/>
    <w:rsid w:val="00783269"/>
    <w:rsid w:val="009B1087"/>
    <w:rsid w:val="009F3EBC"/>
    <w:rsid w:val="00A13246"/>
    <w:rsid w:val="00B957C2"/>
    <w:rsid w:val="00C57A98"/>
    <w:rsid w:val="00C82905"/>
    <w:rsid w:val="00D060CC"/>
    <w:rsid w:val="00D26573"/>
    <w:rsid w:val="00DC2874"/>
    <w:rsid w:val="00DC2AC6"/>
    <w:rsid w:val="00DC4A80"/>
    <w:rsid w:val="00DD389C"/>
    <w:rsid w:val="00DE695C"/>
    <w:rsid w:val="00DF0DFA"/>
    <w:rsid w:val="00DF3A2B"/>
    <w:rsid w:val="00F3130D"/>
    <w:rsid w:val="00F370FA"/>
    <w:rsid w:val="00F8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3F40E"/>
  <w15:chartTrackingRefBased/>
  <w15:docId w15:val="{F76344EF-3BBF-4F7E-8878-D0CAABAD7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A10"/>
    <w:rPr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rsid w:val="00F370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370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370F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Balk2Char">
    <w:name w:val="Başlık 2 Char"/>
    <w:basedOn w:val="VarsaylanParagrafYazTipi"/>
    <w:link w:val="Balk2"/>
    <w:uiPriority w:val="9"/>
    <w:rsid w:val="00F370F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YerTutucuMetni">
    <w:name w:val="Placeholder Text"/>
    <w:basedOn w:val="VarsaylanParagrafYazTipi"/>
    <w:uiPriority w:val="99"/>
    <w:semiHidden/>
    <w:rsid w:val="00F370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Soysal</dc:creator>
  <cp:keywords/>
  <dc:description/>
  <cp:lastModifiedBy>Alper Soysal</cp:lastModifiedBy>
  <cp:revision>1</cp:revision>
  <dcterms:created xsi:type="dcterms:W3CDTF">2022-07-02T11:25:00Z</dcterms:created>
  <dcterms:modified xsi:type="dcterms:W3CDTF">2022-07-02T12:48:00Z</dcterms:modified>
</cp:coreProperties>
</file>